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F9BC86" w14:textId="651E18D4" w:rsidR="00CE728B" w:rsidRDefault="00E43B3C">
      <w:pPr>
        <w:spacing w:after="0"/>
        <w:ind w:left="-5"/>
      </w:pPr>
      <w:r>
        <w:rPr>
          <w:color w:val="333333"/>
          <w:sz w:val="40"/>
        </w:rPr>
        <w:t xml:space="preserve">John Doe </w:t>
      </w:r>
    </w:p>
    <w:p w14:paraId="48C23FEA" w14:textId="77777777" w:rsidR="00CE728B" w:rsidRDefault="00D629CF">
      <w:pPr>
        <w:spacing w:after="11"/>
        <w:ind w:left="-5"/>
      </w:pPr>
      <w:r>
        <w:rPr>
          <w:color w:val="333333"/>
          <w:sz w:val="26"/>
        </w:rPr>
        <w:t>Data Scientist</w:t>
      </w:r>
    </w:p>
    <w:p w14:paraId="5F1AC8AD" w14:textId="77777777" w:rsidR="00CE728B" w:rsidRDefault="00D629CF">
      <w:pPr>
        <w:spacing w:after="295"/>
        <w:ind w:left="0" w:right="-4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2CB0E3C3" wp14:editId="191E7DEB">
                <wp:extent cx="6858000" cy="12700"/>
                <wp:effectExtent l="0" t="0" r="0" b="0"/>
                <wp:docPr id="1211" name="Group 12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0" cy="12700"/>
                          <a:chOff x="0" y="0"/>
                          <a:chExt cx="6858000" cy="12700"/>
                        </a:xfrm>
                      </wpg:grpSpPr>
                      <wps:wsp>
                        <wps:cNvPr id="9" name="Shape 9"/>
                        <wps:cNvSpPr/>
                        <wps:spPr>
                          <a:xfrm>
                            <a:off x="0" y="0"/>
                            <a:ext cx="68580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58000">
                                <a:moveTo>
                                  <a:pt x="0" y="0"/>
                                </a:moveTo>
                                <a:lnTo>
                                  <a:pt x="6858000" y="0"/>
                                </a:lnTo>
                              </a:path>
                            </a:pathLst>
                          </a:custGeom>
                          <a:ln w="12700" cap="flat">
                            <a:miter lim="127000"/>
                          </a:ln>
                        </wps:spPr>
                        <wps:style>
                          <a:lnRef idx="1">
                            <a:srgbClr val="80808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211" style="width:540pt;height:1pt;mso-position-horizontal-relative:char;mso-position-vertical-relative:line" coordsize="68580,127">
                <v:shape id="Shape 9" style="position:absolute;width:68580;height:0;left:0;top:0;" coordsize="6858000,0" path="m0,0l6858000,0">
                  <v:stroke weight="1pt" endcap="flat" joinstyle="miter" miterlimit="10" on="true" color="#808080"/>
                  <v:fill on="false" color="#000000" opacity="0"/>
                </v:shape>
              </v:group>
            </w:pict>
          </mc:Fallback>
        </mc:AlternateContent>
      </w:r>
    </w:p>
    <w:p w14:paraId="2191786E" w14:textId="77777777" w:rsidR="00CE728B" w:rsidRDefault="00D629CF">
      <w:pPr>
        <w:pStyle w:val="Heading1"/>
        <w:spacing w:after="74"/>
        <w:ind w:left="-5"/>
      </w:pPr>
      <w:r>
        <w:t>Summary</w:t>
      </w:r>
    </w:p>
    <w:p w14:paraId="64C5D6CC" w14:textId="58829C88" w:rsidR="00CE728B" w:rsidRDefault="00D629CF">
      <w:pPr>
        <w:ind w:left="-5"/>
      </w:pPr>
      <w:r>
        <w:t xml:space="preserve">Career </w:t>
      </w:r>
      <w:r w:rsidR="0040046B">
        <w:t>objective</w:t>
      </w:r>
      <w:r>
        <w:t>:</w:t>
      </w:r>
    </w:p>
    <w:p w14:paraId="14CE2ADA" w14:textId="6C06018B" w:rsidR="00CE728B" w:rsidRDefault="00D629CF">
      <w:pPr>
        <w:spacing w:after="414"/>
        <w:ind w:left="-5"/>
      </w:pPr>
      <w:r>
        <w:t>I intend to explore</w:t>
      </w:r>
      <w:r w:rsidR="00741A03">
        <w:t xml:space="preserve"> a</w:t>
      </w:r>
      <w:r>
        <w:t xml:space="preserve"> </w:t>
      </w:r>
      <w:r w:rsidRPr="00741A03">
        <w:rPr>
          <w:noProof/>
        </w:rPr>
        <w:t>variety</w:t>
      </w:r>
      <w:r>
        <w:t xml:space="preserve"> of areas in Machine </w:t>
      </w:r>
      <w:proofErr w:type="gramStart"/>
      <w:r>
        <w:t>Learning(</w:t>
      </w:r>
      <w:proofErr w:type="gramEnd"/>
      <w:r>
        <w:t xml:space="preserve">ML) </w:t>
      </w:r>
      <w:r w:rsidR="00E43B3C">
        <w:t>and Artificial</w:t>
      </w:r>
      <w:r>
        <w:t xml:space="preserve"> Intelligence (</w:t>
      </w:r>
      <w:r w:rsidR="00E43B3C">
        <w:t>AI) simultaneously</w:t>
      </w:r>
      <w:r>
        <w:t xml:space="preserve"> trying to synergies my skill sets of technological expertise and leadership qualities. </w:t>
      </w:r>
      <w:r w:rsidR="00E43B3C">
        <w:t>I also</w:t>
      </w:r>
      <w:r>
        <w:t xml:space="preserve"> intend to devote most of my time </w:t>
      </w:r>
      <w:proofErr w:type="gramStart"/>
      <w:r>
        <w:t>in</w:t>
      </w:r>
      <w:proofErr w:type="gramEnd"/>
      <w:r>
        <w:t xml:space="preserve"> doing research and mark my significant contribution to </w:t>
      </w:r>
      <w:r w:rsidR="00E43B3C">
        <w:t>the society</w:t>
      </w:r>
      <w:r>
        <w:t>.</w:t>
      </w:r>
    </w:p>
    <w:p w14:paraId="444E9F66" w14:textId="77777777" w:rsidR="00CE728B" w:rsidRDefault="00D629CF">
      <w:pPr>
        <w:ind w:left="-5"/>
      </w:pPr>
      <w:r>
        <w:t>Current:</w:t>
      </w:r>
    </w:p>
    <w:p w14:paraId="1745DA5C" w14:textId="77777777" w:rsidR="00CE728B" w:rsidRDefault="00D629CF">
      <w:pPr>
        <w:numPr>
          <w:ilvl w:val="0"/>
          <w:numId w:val="1"/>
        </w:numPr>
        <w:ind w:hanging="266"/>
      </w:pPr>
      <w:proofErr w:type="gramStart"/>
      <w:r>
        <w:t>An</w:t>
      </w:r>
      <w:proofErr w:type="gramEnd"/>
      <w:r>
        <w:t xml:space="preserve"> educator at </w:t>
      </w:r>
      <w:proofErr w:type="spellStart"/>
      <w:r>
        <w:t>CoveVenture</w:t>
      </w:r>
      <w:proofErr w:type="spellEnd"/>
      <w:r>
        <w:t xml:space="preserve"> LLP my field of interest in Big Data (Data Science &amp; Analytics)</w:t>
      </w:r>
    </w:p>
    <w:p w14:paraId="6DD6A7C7" w14:textId="77777777" w:rsidR="00CE728B" w:rsidRDefault="00D629CF">
      <w:pPr>
        <w:numPr>
          <w:ilvl w:val="0"/>
          <w:numId w:val="1"/>
        </w:numPr>
        <w:ind w:hanging="266"/>
      </w:pPr>
      <w:r>
        <w:t xml:space="preserve">Skills: Probability &amp; Statistics, Linear Algebra, Machine </w:t>
      </w:r>
      <w:proofErr w:type="gramStart"/>
      <w:r>
        <w:t>learning</w:t>
      </w:r>
      <w:proofErr w:type="gramEnd"/>
      <w:r>
        <w:t>, Computer Science, Artificial Neural networks</w:t>
      </w:r>
    </w:p>
    <w:p w14:paraId="5EEF6B83" w14:textId="64E052E8" w:rsidR="00CE728B" w:rsidRDefault="00D629CF">
      <w:pPr>
        <w:numPr>
          <w:ilvl w:val="0"/>
          <w:numId w:val="1"/>
        </w:numPr>
        <w:spacing w:after="414"/>
        <w:ind w:hanging="266"/>
      </w:pPr>
      <w:r>
        <w:t xml:space="preserve">Tools and Languages: R Programming, Natural Language </w:t>
      </w:r>
      <w:r w:rsidR="00E43B3C">
        <w:t>Processing,</w:t>
      </w:r>
      <w:r>
        <w:t xml:space="preserve"> Statistical </w:t>
      </w:r>
      <w:r w:rsidR="00F40126">
        <w:t>Modeling,</w:t>
      </w:r>
      <w:r>
        <w:t xml:space="preserve"> Text Analysis</w:t>
      </w:r>
      <w:r w:rsidRPr="00741A03">
        <w:rPr>
          <w:noProof/>
        </w:rPr>
        <w:t>,</w:t>
      </w:r>
      <w:r w:rsidR="00741A03">
        <w:rPr>
          <w:noProof/>
        </w:rPr>
        <w:t xml:space="preserve"> </w:t>
      </w:r>
      <w:r w:rsidRPr="00741A03">
        <w:rPr>
          <w:noProof/>
        </w:rPr>
        <w:t>JAVA,</w:t>
      </w:r>
      <w:r w:rsidR="00741A03">
        <w:rPr>
          <w:noProof/>
        </w:rPr>
        <w:t xml:space="preserve"> </w:t>
      </w:r>
      <w:r w:rsidRPr="00741A03">
        <w:rPr>
          <w:noProof/>
        </w:rPr>
        <w:t>Ruby</w:t>
      </w:r>
      <w:r>
        <w:t xml:space="preserve"> on Rails, MySQL</w:t>
      </w:r>
      <w:r w:rsidRPr="00741A03">
        <w:rPr>
          <w:noProof/>
        </w:rPr>
        <w:t>,</w:t>
      </w:r>
      <w:r w:rsidR="00741A03" w:rsidRPr="00741A03">
        <w:rPr>
          <w:noProof/>
        </w:rPr>
        <w:t xml:space="preserve"> Hadoop, </w:t>
      </w:r>
      <w:r w:rsidRPr="00741A03">
        <w:rPr>
          <w:noProof/>
        </w:rPr>
        <w:t>Python,</w:t>
      </w:r>
      <w:r w:rsidR="00741A03">
        <w:rPr>
          <w:noProof/>
        </w:rPr>
        <w:t xml:space="preserve"> </w:t>
      </w:r>
      <w:r w:rsidRPr="00741A03">
        <w:rPr>
          <w:noProof/>
        </w:rPr>
        <w:t>Tableau</w:t>
      </w:r>
      <w:r>
        <w:t xml:space="preserve"> </w:t>
      </w:r>
    </w:p>
    <w:p w14:paraId="21FC61ED" w14:textId="77777777" w:rsidR="00CE728B" w:rsidRDefault="00D629CF">
      <w:pPr>
        <w:ind w:left="-5"/>
      </w:pPr>
      <w:proofErr w:type="gramStart"/>
      <w:r>
        <w:t>Past Experience</w:t>
      </w:r>
      <w:proofErr w:type="gramEnd"/>
      <w:r>
        <w:t>:</w:t>
      </w:r>
    </w:p>
    <w:p w14:paraId="6A4572B3" w14:textId="0BBE5BF6" w:rsidR="00CE728B" w:rsidRDefault="00D629CF">
      <w:pPr>
        <w:spacing w:after="414"/>
        <w:ind w:left="-5"/>
      </w:pPr>
      <w:r>
        <w:t xml:space="preserve">1. Worked in </w:t>
      </w:r>
      <w:r w:rsidRPr="00741A03">
        <w:rPr>
          <w:noProof/>
        </w:rPr>
        <w:t>a</w:t>
      </w:r>
      <w:r w:rsidR="00741A03">
        <w:rPr>
          <w:noProof/>
        </w:rPr>
        <w:t>n</w:t>
      </w:r>
      <w:r w:rsidRPr="00741A03">
        <w:rPr>
          <w:noProof/>
        </w:rPr>
        <w:t xml:space="preserve"> </w:t>
      </w:r>
      <w:r w:rsidR="00E43B3C" w:rsidRPr="00741A03">
        <w:rPr>
          <w:noProof/>
        </w:rPr>
        <w:t>AI</w:t>
      </w:r>
      <w:r w:rsidR="00E43B3C">
        <w:t xml:space="preserve"> (</w:t>
      </w:r>
      <w:r>
        <w:t xml:space="preserve">Artificial Intelligence) and </w:t>
      </w:r>
      <w:r w:rsidR="00E43B3C">
        <w:t>ML (</w:t>
      </w:r>
      <w:r>
        <w:t xml:space="preserve">Machine Learning) based startup – </w:t>
      </w:r>
      <w:proofErr w:type="spellStart"/>
      <w:r w:rsidR="00F40126">
        <w:t>Algofocus</w:t>
      </w:r>
      <w:proofErr w:type="spellEnd"/>
      <w:r w:rsidR="00F40126">
        <w:t xml:space="preserve"> </w:t>
      </w:r>
      <w:proofErr w:type="gramStart"/>
      <w:r w:rsidR="00F40126">
        <w:t>Technologies</w:t>
      </w:r>
      <w:r>
        <w:t>(</w:t>
      </w:r>
      <w:proofErr w:type="gramEnd"/>
      <w:r>
        <w:t>Bangalore)</w:t>
      </w:r>
    </w:p>
    <w:p w14:paraId="054E2050" w14:textId="77777777" w:rsidR="00CE728B" w:rsidRDefault="00D629CF">
      <w:pPr>
        <w:ind w:left="-5"/>
      </w:pPr>
      <w:r>
        <w:t>Education:</w:t>
      </w:r>
    </w:p>
    <w:p w14:paraId="213A4407" w14:textId="77777777" w:rsidR="00CE728B" w:rsidRDefault="00D629CF" w:rsidP="0040046B">
      <w:pPr>
        <w:pStyle w:val="ListParagraph"/>
        <w:numPr>
          <w:ilvl w:val="0"/>
          <w:numId w:val="3"/>
        </w:numPr>
        <w:spacing w:after="774"/>
        <w:ind w:right="774"/>
      </w:pPr>
      <w:r>
        <w:t xml:space="preserve">Masters – </w:t>
      </w:r>
      <w:proofErr w:type="spellStart"/>
      <w:proofErr w:type="gramStart"/>
      <w:r>
        <w:t>M.tech</w:t>
      </w:r>
      <w:proofErr w:type="spellEnd"/>
      <w:proofErr w:type="gramEnd"/>
      <w:r>
        <w:t xml:space="preserve"> (Computer Science Technology-Nirma University)-7.43 CPI2. Bachelors – B.E. (Computer Engineering-Gujarat Technological University)-7.42 CPI</w:t>
      </w:r>
    </w:p>
    <w:p w14:paraId="53508567" w14:textId="77777777" w:rsidR="00CE728B" w:rsidRDefault="00D629CF">
      <w:pPr>
        <w:ind w:left="-5"/>
      </w:pPr>
      <w:r>
        <w:t>Others:</w:t>
      </w:r>
    </w:p>
    <w:p w14:paraId="531A977C" w14:textId="3999C54B" w:rsidR="00CE728B" w:rsidRDefault="00D629CF">
      <w:pPr>
        <w:spacing w:after="414"/>
        <w:ind w:left="-5"/>
      </w:pPr>
      <w:r>
        <w:t xml:space="preserve">My core area of expertise in Analysis and building predictive </w:t>
      </w:r>
      <w:r w:rsidR="00E43B3C">
        <w:t>models.</w:t>
      </w:r>
      <w:r>
        <w:t xml:space="preserve"> I have developed </w:t>
      </w:r>
      <w:proofErr w:type="gramStart"/>
      <w:r w:rsidR="00E43B3C">
        <w:t>Random</w:t>
      </w:r>
      <w:proofErr w:type="gramEnd"/>
      <w:r w:rsidR="00E43B3C">
        <w:t xml:space="preserve"> Forest</w:t>
      </w:r>
      <w:r>
        <w:t xml:space="preserve"> Method </w:t>
      </w:r>
      <w:r w:rsidR="00E43B3C">
        <w:t>Model,</w:t>
      </w:r>
      <w:r>
        <w:t xml:space="preserve"> Category </w:t>
      </w:r>
      <w:r w:rsidRPr="00821618">
        <w:rPr>
          <w:noProof/>
        </w:rPr>
        <w:t>Scorecard</w:t>
      </w:r>
      <w:r>
        <w:t xml:space="preserve"> </w:t>
      </w:r>
      <w:r w:rsidR="00E43B3C">
        <w:t>model,</w:t>
      </w:r>
      <w:r>
        <w:t xml:space="preserve"> Credit Score </w:t>
      </w:r>
      <w:r w:rsidR="00E43B3C">
        <w:t>Card</w:t>
      </w:r>
      <w:r>
        <w:t xml:space="preserve"> </w:t>
      </w:r>
      <w:r w:rsidR="00E43B3C">
        <w:t>Model. I</w:t>
      </w:r>
      <w:r>
        <w:t xml:space="preserve"> am also fond </w:t>
      </w:r>
      <w:r w:rsidR="00E43B3C">
        <w:t>of writing</w:t>
      </w:r>
      <w:r>
        <w:t xml:space="preserve"> research papers. I have written a few papers related to Machine Learning different </w:t>
      </w:r>
      <w:r w:rsidR="00E43B3C">
        <w:t>techniques which</w:t>
      </w:r>
      <w:r>
        <w:t xml:space="preserve"> are published in journals. These include: </w:t>
      </w:r>
    </w:p>
    <w:p w14:paraId="3E324C6F" w14:textId="77FCEC10" w:rsidR="00CE728B" w:rsidRDefault="00D629CF">
      <w:pPr>
        <w:spacing w:after="414"/>
        <w:ind w:left="-5"/>
      </w:pPr>
      <w:r>
        <w:t xml:space="preserve">1.A Novel Approach to Improve the Efficiency of Fake Websites Detection Techniques published </w:t>
      </w:r>
      <w:r w:rsidR="00E43B3C">
        <w:t>in International</w:t>
      </w:r>
      <w:r>
        <w:t xml:space="preserve"> Journal of Innovative Research in Science and </w:t>
      </w:r>
      <w:r w:rsidR="00E43B3C">
        <w:t>Engineering (</w:t>
      </w:r>
      <w:r>
        <w:t>ISSN: 2454-9665).</w:t>
      </w:r>
    </w:p>
    <w:p w14:paraId="2AAB16BE" w14:textId="77777777" w:rsidR="00CE728B" w:rsidRDefault="00D629CF">
      <w:pPr>
        <w:numPr>
          <w:ilvl w:val="0"/>
          <w:numId w:val="2"/>
        </w:numPr>
        <w:ind w:right="774"/>
      </w:pPr>
      <w:r>
        <w:t>A Machine Learning Approach to Improve the Efficiency of Fake Websites Detection Techniques published in International Journal of Computer Science &amp; Communication (ISSN: 0973-7391).</w:t>
      </w:r>
    </w:p>
    <w:p w14:paraId="00943764" w14:textId="32B62D2D" w:rsidR="00CE728B" w:rsidRDefault="00D629CF">
      <w:pPr>
        <w:spacing w:after="0"/>
        <w:ind w:left="-5"/>
      </w:pPr>
      <w:r>
        <w:t xml:space="preserve">If </w:t>
      </w:r>
      <w:proofErr w:type="gramStart"/>
      <w:r>
        <w:t>any</w:t>
      </w:r>
      <w:proofErr w:type="gramEnd"/>
      <w:r>
        <w:t xml:space="preserve"> good opportunity for me </w:t>
      </w:r>
      <w:r w:rsidR="00E43B3C">
        <w:t>in Data</w:t>
      </w:r>
      <w:r>
        <w:t xml:space="preserve"> Science projects </w:t>
      </w:r>
      <w:proofErr w:type="gramStart"/>
      <w:r>
        <w:t>and  Machine</w:t>
      </w:r>
      <w:proofErr w:type="gramEnd"/>
      <w:r>
        <w:t xml:space="preserve"> Learning area so contact me. </w:t>
      </w:r>
    </w:p>
    <w:p w14:paraId="511DABED" w14:textId="77777777" w:rsidR="00CE728B" w:rsidRDefault="00D629CF">
      <w:pPr>
        <w:spacing w:after="295"/>
        <w:ind w:left="0" w:right="-42" w:firstLine="0"/>
      </w:pPr>
      <w:r>
        <w:rPr>
          <w:rFonts w:ascii="Calibri" w:eastAsia="Calibri" w:hAnsi="Calibri" w:cs="Calibri"/>
          <w:noProof/>
          <w:sz w:val="22"/>
        </w:rPr>
        <w:lastRenderedPageBreak/>
        <mc:AlternateContent>
          <mc:Choice Requires="wpg">
            <w:drawing>
              <wp:inline distT="0" distB="0" distL="0" distR="0" wp14:anchorId="41D15E30" wp14:editId="18172BA9">
                <wp:extent cx="6858000" cy="12700"/>
                <wp:effectExtent l="0" t="0" r="0" b="0"/>
                <wp:docPr id="1179" name="Group 11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0" cy="12700"/>
                          <a:chOff x="0" y="0"/>
                          <a:chExt cx="6858000" cy="12700"/>
                        </a:xfrm>
                      </wpg:grpSpPr>
                      <wps:wsp>
                        <wps:cNvPr id="58" name="Shape 58"/>
                        <wps:cNvSpPr/>
                        <wps:spPr>
                          <a:xfrm>
                            <a:off x="0" y="0"/>
                            <a:ext cx="68580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58000">
                                <a:moveTo>
                                  <a:pt x="0" y="0"/>
                                </a:moveTo>
                                <a:lnTo>
                                  <a:pt x="6858000" y="0"/>
                                </a:lnTo>
                              </a:path>
                            </a:pathLst>
                          </a:custGeom>
                          <a:ln w="12700" cap="flat">
                            <a:miter lim="127000"/>
                          </a:ln>
                        </wps:spPr>
                        <wps:style>
                          <a:lnRef idx="1">
                            <a:srgbClr val="80808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79" style="width:540pt;height:1pt;mso-position-horizontal-relative:char;mso-position-vertical-relative:line" coordsize="68580,127">
                <v:shape id="Shape 58" style="position:absolute;width:68580;height:0;left:0;top:0;" coordsize="6858000,0" path="m0,0l6858000,0">
                  <v:stroke weight="1pt" endcap="flat" joinstyle="miter" miterlimit="10" on="true" color="#808080"/>
                  <v:fill on="false" color="#000000" opacity="0"/>
                </v:shape>
              </v:group>
            </w:pict>
          </mc:Fallback>
        </mc:AlternateContent>
      </w:r>
    </w:p>
    <w:p w14:paraId="7A599091" w14:textId="77777777" w:rsidR="00CE728B" w:rsidRDefault="00D629CF">
      <w:pPr>
        <w:pStyle w:val="Heading1"/>
        <w:spacing w:after="38"/>
        <w:ind w:left="-5"/>
      </w:pPr>
      <w:r>
        <w:t>Experience</w:t>
      </w:r>
    </w:p>
    <w:p w14:paraId="590BFE70" w14:textId="77777777" w:rsidR="00CE728B" w:rsidRDefault="00D629CF">
      <w:pPr>
        <w:spacing w:after="30"/>
        <w:ind w:left="-5"/>
      </w:pPr>
      <w:r>
        <w:t>Data Scientist at Cove Venture</w:t>
      </w:r>
    </w:p>
    <w:p w14:paraId="3C2D00F4" w14:textId="114016BF" w:rsidR="00CE728B" w:rsidRDefault="00D629CF">
      <w:pPr>
        <w:ind w:left="-5"/>
      </w:pPr>
      <w:r>
        <w:t xml:space="preserve">May </w:t>
      </w:r>
      <w:r w:rsidR="00E43B3C">
        <w:t xml:space="preserve">2017 </w:t>
      </w:r>
      <w:proofErr w:type="gramStart"/>
      <w:r w:rsidR="00E43B3C">
        <w:t>-</w:t>
      </w:r>
      <w:r>
        <w:t xml:space="preserve">  Present</w:t>
      </w:r>
      <w:proofErr w:type="gramEnd"/>
    </w:p>
    <w:p w14:paraId="258A6A8E" w14:textId="624ABBAE" w:rsidR="00CE728B" w:rsidRDefault="00D629CF">
      <w:pPr>
        <w:spacing w:after="252" w:line="265" w:lineRule="auto"/>
        <w:ind w:left="211"/>
      </w:pPr>
      <w:r>
        <w:rPr>
          <w:color w:val="666666"/>
        </w:rPr>
        <w:t xml:space="preserve">Building Product </w:t>
      </w:r>
      <w:proofErr w:type="spellStart"/>
      <w:r>
        <w:rPr>
          <w:color w:val="666666"/>
        </w:rPr>
        <w:t>MySA</w:t>
      </w:r>
      <w:proofErr w:type="spellEnd"/>
      <w:r>
        <w:rPr>
          <w:color w:val="666666"/>
        </w:rPr>
        <w:t xml:space="preserve">® is a predictive social scoring analytics system that will aid genuine/ </w:t>
      </w:r>
      <w:r w:rsidR="00E43B3C">
        <w:rPr>
          <w:color w:val="666666"/>
        </w:rPr>
        <w:t>legit users</w:t>
      </w:r>
      <w:r>
        <w:rPr>
          <w:color w:val="666666"/>
        </w:rPr>
        <w:t xml:space="preserve"> in the vulnerable world of internet and thereby, reducing </w:t>
      </w:r>
      <w:proofErr w:type="gramStart"/>
      <w:r>
        <w:rPr>
          <w:color w:val="666666"/>
        </w:rPr>
        <w:t>the fraudulent</w:t>
      </w:r>
      <w:proofErr w:type="gramEnd"/>
      <w:r>
        <w:rPr>
          <w:color w:val="666666"/>
        </w:rPr>
        <w:t xml:space="preserve"> activities.</w:t>
      </w:r>
    </w:p>
    <w:p w14:paraId="4A26A23A" w14:textId="77777777" w:rsidR="00CE728B" w:rsidRDefault="00D629CF">
      <w:pPr>
        <w:spacing w:after="30"/>
        <w:ind w:left="-5"/>
      </w:pPr>
      <w:r>
        <w:t xml:space="preserve">Data Scientist at </w:t>
      </w:r>
      <w:proofErr w:type="spellStart"/>
      <w:r>
        <w:t>Algofocus</w:t>
      </w:r>
      <w:proofErr w:type="spellEnd"/>
    </w:p>
    <w:p w14:paraId="472A6057" w14:textId="1EA0BEF0" w:rsidR="00CE728B" w:rsidRDefault="00D629CF">
      <w:pPr>
        <w:ind w:left="-5"/>
      </w:pPr>
      <w:r>
        <w:t xml:space="preserve">July </w:t>
      </w:r>
      <w:r w:rsidR="00E43B3C">
        <w:t xml:space="preserve">2016 </w:t>
      </w:r>
      <w:proofErr w:type="gramStart"/>
      <w:r w:rsidR="00E43B3C">
        <w:t>-</w:t>
      </w:r>
      <w:r>
        <w:t xml:space="preserve">  April</w:t>
      </w:r>
      <w:proofErr w:type="gramEnd"/>
      <w:r>
        <w:t xml:space="preserve"> 2017 </w:t>
      </w:r>
      <w:r>
        <w:rPr>
          <w:color w:val="999999"/>
        </w:rPr>
        <w:t>(10 months)</w:t>
      </w:r>
    </w:p>
    <w:p w14:paraId="3FBEB835" w14:textId="7ED73A50" w:rsidR="00CE728B" w:rsidRDefault="00D629CF">
      <w:pPr>
        <w:spacing w:after="266"/>
        <w:ind w:left="0" w:right="21" w:firstLine="0"/>
        <w:jc w:val="center"/>
      </w:pPr>
      <w:r>
        <w:rPr>
          <w:color w:val="666666"/>
        </w:rPr>
        <w:t xml:space="preserve">Focus on research &amp; development, </w:t>
      </w:r>
      <w:r w:rsidRPr="00821618">
        <w:rPr>
          <w:noProof/>
          <w:color w:val="666666"/>
        </w:rPr>
        <w:t>artific</w:t>
      </w:r>
      <w:r w:rsidR="00821618">
        <w:rPr>
          <w:noProof/>
          <w:color w:val="666666"/>
        </w:rPr>
        <w:t>i</w:t>
      </w:r>
      <w:r w:rsidRPr="00821618">
        <w:rPr>
          <w:noProof/>
          <w:color w:val="666666"/>
        </w:rPr>
        <w:t>al</w:t>
      </w:r>
      <w:r>
        <w:rPr>
          <w:color w:val="666666"/>
        </w:rPr>
        <w:t xml:space="preserve"> intelligence</w:t>
      </w:r>
      <w:r w:rsidRPr="00821618">
        <w:rPr>
          <w:noProof/>
          <w:color w:val="666666"/>
        </w:rPr>
        <w:t>,</w:t>
      </w:r>
      <w:r w:rsidR="00821618">
        <w:rPr>
          <w:noProof/>
          <w:color w:val="666666"/>
        </w:rPr>
        <w:t xml:space="preserve"> </w:t>
      </w:r>
      <w:r w:rsidRPr="00821618">
        <w:rPr>
          <w:noProof/>
          <w:color w:val="666666"/>
        </w:rPr>
        <w:t>deep</w:t>
      </w:r>
      <w:r>
        <w:rPr>
          <w:color w:val="666666"/>
        </w:rPr>
        <w:t xml:space="preserve"> learning, visualization</w:t>
      </w:r>
      <w:r w:rsidR="00821618">
        <w:rPr>
          <w:color w:val="666666"/>
        </w:rPr>
        <w:t>,</w:t>
      </w:r>
      <w:r>
        <w:rPr>
          <w:color w:val="666666"/>
        </w:rPr>
        <w:t xml:space="preserve"> </w:t>
      </w:r>
      <w:r w:rsidRPr="00821618">
        <w:rPr>
          <w:noProof/>
          <w:color w:val="666666"/>
        </w:rPr>
        <w:t>and</w:t>
      </w:r>
      <w:r>
        <w:rPr>
          <w:color w:val="666666"/>
        </w:rPr>
        <w:t xml:space="preserve"> analytics.</w:t>
      </w:r>
    </w:p>
    <w:p w14:paraId="12AD917D" w14:textId="77777777" w:rsidR="00CE728B" w:rsidRDefault="00D629CF">
      <w:pPr>
        <w:spacing w:after="30"/>
        <w:ind w:left="-5"/>
      </w:pPr>
      <w:r>
        <w:t>Java Developer at Quick Developments</w:t>
      </w:r>
    </w:p>
    <w:p w14:paraId="27B31FC9" w14:textId="3256FB3B" w:rsidR="00CE728B" w:rsidRDefault="00D629CF">
      <w:pPr>
        <w:ind w:left="-5"/>
      </w:pPr>
      <w:r>
        <w:t xml:space="preserve">April </w:t>
      </w:r>
      <w:r w:rsidR="00E43B3C">
        <w:t xml:space="preserve">2013 </w:t>
      </w:r>
      <w:proofErr w:type="gramStart"/>
      <w:r w:rsidR="00E43B3C">
        <w:t>-</w:t>
      </w:r>
      <w:r>
        <w:t xml:space="preserve">  June</w:t>
      </w:r>
      <w:proofErr w:type="gramEnd"/>
      <w:r>
        <w:t xml:space="preserve"> 2014 </w:t>
      </w:r>
      <w:r>
        <w:rPr>
          <w:color w:val="999999"/>
        </w:rPr>
        <w:t>(1 year 3 months)</w:t>
      </w:r>
    </w:p>
    <w:p w14:paraId="1DD71E6A" w14:textId="42B8A6CA" w:rsidR="00CE728B" w:rsidRDefault="00D629CF">
      <w:pPr>
        <w:spacing w:after="56" w:line="265" w:lineRule="auto"/>
        <w:ind w:left="211"/>
      </w:pPr>
      <w:r>
        <w:rPr>
          <w:color w:val="666666"/>
        </w:rPr>
        <w:t>Technology</w:t>
      </w:r>
      <w:r w:rsidRPr="00821618">
        <w:rPr>
          <w:noProof/>
          <w:color w:val="666666"/>
        </w:rPr>
        <w:t>:</w:t>
      </w:r>
      <w:r w:rsidR="00821618">
        <w:rPr>
          <w:noProof/>
          <w:color w:val="666666"/>
        </w:rPr>
        <w:t xml:space="preserve"> </w:t>
      </w:r>
      <w:r w:rsidRPr="00821618">
        <w:rPr>
          <w:noProof/>
          <w:color w:val="666666"/>
        </w:rPr>
        <w:t>JAVA</w:t>
      </w:r>
      <w:r>
        <w:rPr>
          <w:color w:val="666666"/>
        </w:rPr>
        <w:t xml:space="preserve"> Framework-Hibernate</w:t>
      </w:r>
      <w:r w:rsidRPr="00821618">
        <w:rPr>
          <w:noProof/>
          <w:color w:val="666666"/>
        </w:rPr>
        <w:t>,</w:t>
      </w:r>
      <w:r w:rsidR="00821618">
        <w:rPr>
          <w:noProof/>
          <w:color w:val="666666"/>
        </w:rPr>
        <w:t xml:space="preserve"> </w:t>
      </w:r>
      <w:r w:rsidRPr="00821618">
        <w:rPr>
          <w:noProof/>
          <w:color w:val="666666"/>
        </w:rPr>
        <w:t>Spring</w:t>
      </w:r>
    </w:p>
    <w:p w14:paraId="60B68B6B" w14:textId="02882D13" w:rsidR="00CE728B" w:rsidRDefault="00D629CF">
      <w:pPr>
        <w:spacing w:after="184" w:line="265" w:lineRule="auto"/>
        <w:ind w:left="211"/>
      </w:pPr>
      <w:r>
        <w:rPr>
          <w:color w:val="666666"/>
        </w:rPr>
        <w:t>Tool</w:t>
      </w:r>
      <w:r w:rsidRPr="00821618">
        <w:rPr>
          <w:noProof/>
          <w:color w:val="666666"/>
        </w:rPr>
        <w:t>:</w:t>
      </w:r>
      <w:r w:rsidR="00821618">
        <w:rPr>
          <w:noProof/>
          <w:color w:val="666666"/>
        </w:rPr>
        <w:t xml:space="preserve"> </w:t>
      </w:r>
      <w:r w:rsidRPr="00821618">
        <w:rPr>
          <w:noProof/>
          <w:color w:val="666666"/>
        </w:rPr>
        <w:t>Eclipse</w:t>
      </w:r>
      <w:r>
        <w:rPr>
          <w:color w:val="666666"/>
        </w:rPr>
        <w:t xml:space="preserve"> </w:t>
      </w:r>
      <w:r w:rsidRPr="00821618">
        <w:rPr>
          <w:noProof/>
          <w:color w:val="666666"/>
        </w:rPr>
        <w:t>Juno,</w:t>
      </w:r>
      <w:r>
        <w:rPr>
          <w:color w:val="666666"/>
        </w:rPr>
        <w:t xml:space="preserve"> </w:t>
      </w:r>
      <w:r w:rsidRPr="00821618">
        <w:rPr>
          <w:noProof/>
          <w:color w:val="666666"/>
        </w:rPr>
        <w:t>SQLYOG,</w:t>
      </w:r>
      <w:r>
        <w:rPr>
          <w:color w:val="666666"/>
        </w:rPr>
        <w:t xml:space="preserve"> Apache TOMCAT</w:t>
      </w:r>
    </w:p>
    <w:p w14:paraId="560F6994" w14:textId="77777777" w:rsidR="00CE728B" w:rsidRDefault="00D629CF">
      <w:pPr>
        <w:spacing w:after="135"/>
        <w:ind w:left="0" w:right="-4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4BF2AC2A" wp14:editId="37C3A2D2">
                <wp:extent cx="6858000" cy="12700"/>
                <wp:effectExtent l="0" t="0" r="0" b="0"/>
                <wp:docPr id="1180" name="Group 11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0" cy="12700"/>
                          <a:chOff x="0" y="0"/>
                          <a:chExt cx="6858000" cy="12700"/>
                        </a:xfrm>
                      </wpg:grpSpPr>
                      <wps:wsp>
                        <wps:cNvPr id="73" name="Shape 73"/>
                        <wps:cNvSpPr/>
                        <wps:spPr>
                          <a:xfrm>
                            <a:off x="0" y="0"/>
                            <a:ext cx="68580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58000">
                                <a:moveTo>
                                  <a:pt x="0" y="0"/>
                                </a:moveTo>
                                <a:lnTo>
                                  <a:pt x="6858000" y="0"/>
                                </a:lnTo>
                              </a:path>
                            </a:pathLst>
                          </a:custGeom>
                          <a:ln w="12700" cap="flat">
                            <a:miter lim="127000"/>
                          </a:ln>
                        </wps:spPr>
                        <wps:style>
                          <a:lnRef idx="1">
                            <a:srgbClr val="80808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80" style="width:540pt;height:1pt;mso-position-horizontal-relative:char;mso-position-vertical-relative:line" coordsize="68580,127">
                <v:shape id="Shape 73" style="position:absolute;width:68580;height:0;left:0;top:0;" coordsize="6858000,0" path="m0,0l6858000,0">
                  <v:stroke weight="1pt" endcap="flat" joinstyle="miter" miterlimit="10" on="true" color="#808080"/>
                  <v:fill on="false" color="#000000" opacity="0"/>
                </v:shape>
              </v:group>
            </w:pict>
          </mc:Fallback>
        </mc:AlternateContent>
      </w:r>
    </w:p>
    <w:p w14:paraId="28522736" w14:textId="77777777" w:rsidR="00CE728B" w:rsidRDefault="00D629CF">
      <w:pPr>
        <w:pStyle w:val="Heading1"/>
        <w:ind w:left="-5"/>
      </w:pPr>
      <w:r>
        <w:t>Education</w:t>
      </w:r>
    </w:p>
    <w:p w14:paraId="72B7114A" w14:textId="77777777" w:rsidR="00CE728B" w:rsidRDefault="00D629CF">
      <w:pPr>
        <w:spacing w:after="26"/>
        <w:ind w:left="-5"/>
      </w:pPr>
      <w:r>
        <w:t>Nirma University, Ahmedabad, Gujarat, India</w:t>
      </w:r>
    </w:p>
    <w:p w14:paraId="741F3971" w14:textId="77777777" w:rsidR="00CE728B" w:rsidRDefault="00D629CF">
      <w:pPr>
        <w:spacing w:after="26"/>
        <w:ind w:left="-5"/>
      </w:pPr>
      <w:r>
        <w:t>Master of Technology (</w:t>
      </w:r>
      <w:proofErr w:type="spellStart"/>
      <w:r>
        <w:t>M.Tech</w:t>
      </w:r>
      <w:proofErr w:type="spellEnd"/>
      <w:r>
        <w:t>.), Computer Science, 2014 - 2016</w:t>
      </w:r>
    </w:p>
    <w:p w14:paraId="6CEBA41A" w14:textId="2EAA4D7C" w:rsidR="00CE728B" w:rsidRDefault="00D629CF">
      <w:pPr>
        <w:spacing w:after="26"/>
        <w:ind w:left="-5"/>
      </w:pPr>
      <w:r>
        <w:t>Gujarat Technological University</w:t>
      </w:r>
      <w:r w:rsidRPr="00821618">
        <w:rPr>
          <w:noProof/>
        </w:rPr>
        <w:t>,</w:t>
      </w:r>
      <w:r w:rsidR="00821618">
        <w:rPr>
          <w:noProof/>
        </w:rPr>
        <w:t xml:space="preserve"> </w:t>
      </w:r>
      <w:r w:rsidRPr="00821618">
        <w:rPr>
          <w:noProof/>
        </w:rPr>
        <w:t>Gujarat,</w:t>
      </w:r>
      <w:r w:rsidR="00821618">
        <w:rPr>
          <w:noProof/>
        </w:rPr>
        <w:t xml:space="preserve"> </w:t>
      </w:r>
      <w:r w:rsidRPr="00821618">
        <w:rPr>
          <w:noProof/>
        </w:rPr>
        <w:t>Ahmedabad</w:t>
      </w:r>
    </w:p>
    <w:p w14:paraId="2703639F" w14:textId="77777777" w:rsidR="00CE728B" w:rsidRDefault="00D629CF">
      <w:pPr>
        <w:spacing w:after="26"/>
        <w:ind w:left="-5"/>
      </w:pPr>
      <w:r>
        <w:t>Bachelor of Engineering (BE), Computer Engineering, 2010 - 2014</w:t>
      </w:r>
    </w:p>
    <w:p w14:paraId="48118D13" w14:textId="77777777" w:rsidR="00CE728B" w:rsidRDefault="00D629CF">
      <w:pPr>
        <w:spacing w:after="26"/>
        <w:ind w:left="-5"/>
      </w:pPr>
      <w:r>
        <w:t>CN VIDHYALAYA</w:t>
      </w:r>
    </w:p>
    <w:p w14:paraId="645DE239" w14:textId="77777777" w:rsidR="00CE728B" w:rsidRDefault="00D629CF">
      <w:pPr>
        <w:spacing w:after="0"/>
        <w:ind w:left="-5"/>
      </w:pPr>
      <w:r>
        <w:t>High School, 1995 - 2010</w:t>
      </w:r>
    </w:p>
    <w:p w14:paraId="00BC9A20" w14:textId="77777777" w:rsidR="00CE728B" w:rsidRDefault="00D629CF">
      <w:pPr>
        <w:spacing w:after="135"/>
        <w:ind w:left="0" w:right="-4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674A2AC7" wp14:editId="235801FD">
                <wp:extent cx="6858000" cy="12700"/>
                <wp:effectExtent l="0" t="0" r="0" b="0"/>
                <wp:docPr id="1181" name="Group 11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0" cy="12700"/>
                          <a:chOff x="0" y="0"/>
                          <a:chExt cx="6858000" cy="12700"/>
                        </a:xfrm>
                      </wpg:grpSpPr>
                      <wps:wsp>
                        <wps:cNvPr id="81" name="Shape 81"/>
                        <wps:cNvSpPr/>
                        <wps:spPr>
                          <a:xfrm>
                            <a:off x="0" y="0"/>
                            <a:ext cx="68580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58000">
                                <a:moveTo>
                                  <a:pt x="0" y="0"/>
                                </a:moveTo>
                                <a:lnTo>
                                  <a:pt x="6858000" y="0"/>
                                </a:lnTo>
                              </a:path>
                            </a:pathLst>
                          </a:custGeom>
                          <a:ln w="12700" cap="flat">
                            <a:miter lim="127000"/>
                          </a:ln>
                        </wps:spPr>
                        <wps:style>
                          <a:lnRef idx="1">
                            <a:srgbClr val="80808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81" style="width:540pt;height:1pt;mso-position-horizontal-relative:char;mso-position-vertical-relative:line" coordsize="68580,127">
                <v:shape id="Shape 81" style="position:absolute;width:68580;height:0;left:0;top:0;" coordsize="6858000,0" path="m0,0l6858000,0">
                  <v:stroke weight="1pt" endcap="flat" joinstyle="miter" miterlimit="10" on="true" color="#808080"/>
                  <v:fill on="false" color="#000000" opacity="0"/>
                </v:shape>
              </v:group>
            </w:pict>
          </mc:Fallback>
        </mc:AlternateContent>
      </w:r>
    </w:p>
    <w:p w14:paraId="5E7162F0" w14:textId="77777777" w:rsidR="00CE728B" w:rsidRDefault="00D629CF">
      <w:pPr>
        <w:pStyle w:val="Heading1"/>
        <w:ind w:left="-5"/>
      </w:pPr>
      <w:r>
        <w:t>Honors and Awards</w:t>
      </w:r>
    </w:p>
    <w:p w14:paraId="3EED7C90" w14:textId="070133E0" w:rsidR="00CE728B" w:rsidRDefault="00D629CF">
      <w:pPr>
        <w:ind w:left="-5"/>
      </w:pPr>
      <w:r>
        <w:t xml:space="preserve">A Novel Approach </w:t>
      </w:r>
      <w:r w:rsidR="00F40126">
        <w:t>to</w:t>
      </w:r>
      <w:r>
        <w:t xml:space="preserve"> Improve </w:t>
      </w:r>
      <w:r w:rsidR="00F40126">
        <w:t>the</w:t>
      </w:r>
      <w:r>
        <w:t xml:space="preserve"> </w:t>
      </w:r>
      <w:proofErr w:type="spellStart"/>
      <w:r>
        <w:t>Eciency</w:t>
      </w:r>
      <w:proofErr w:type="spellEnd"/>
      <w:r>
        <w:t xml:space="preserve"> of Fake Websites Detection Techniques, A Machine</w:t>
      </w:r>
    </w:p>
    <w:p w14:paraId="37D06A6B" w14:textId="467BB516" w:rsidR="00CE728B" w:rsidRDefault="00D629CF">
      <w:pPr>
        <w:ind w:left="-5"/>
      </w:pPr>
      <w:r>
        <w:t xml:space="preserve"> Learning Approach </w:t>
      </w:r>
      <w:r w:rsidR="00F40126">
        <w:t>to</w:t>
      </w:r>
      <w:r>
        <w:t xml:space="preserve"> Improve </w:t>
      </w:r>
      <w:r w:rsidR="00F40126">
        <w:t>the</w:t>
      </w:r>
      <w:r>
        <w:t xml:space="preserve"> Efficiency </w:t>
      </w:r>
      <w:proofErr w:type="gramStart"/>
      <w:r>
        <w:t>Of</w:t>
      </w:r>
      <w:proofErr w:type="gramEnd"/>
      <w:r>
        <w:t xml:space="preserve"> Fake Websites Detection Techniques</w:t>
      </w:r>
    </w:p>
    <w:p w14:paraId="7EC36A5D" w14:textId="77777777" w:rsidR="00E43B3C" w:rsidRDefault="00E43B3C">
      <w:pPr>
        <w:spacing w:after="0"/>
        <w:ind w:left="-5"/>
        <w:rPr>
          <w:color w:val="333333"/>
          <w:sz w:val="40"/>
        </w:rPr>
      </w:pPr>
    </w:p>
    <w:p w14:paraId="55904F62" w14:textId="77777777" w:rsidR="00E43B3C" w:rsidRDefault="00E43B3C">
      <w:pPr>
        <w:spacing w:after="0"/>
        <w:ind w:left="-5"/>
        <w:rPr>
          <w:color w:val="333333"/>
          <w:sz w:val="40"/>
        </w:rPr>
      </w:pPr>
    </w:p>
    <w:p w14:paraId="32AE3CE4" w14:textId="77777777" w:rsidR="00E43B3C" w:rsidRDefault="00E43B3C">
      <w:pPr>
        <w:spacing w:after="0"/>
        <w:ind w:left="-5"/>
        <w:rPr>
          <w:color w:val="333333"/>
          <w:sz w:val="40"/>
        </w:rPr>
      </w:pPr>
    </w:p>
    <w:p w14:paraId="518F56FF" w14:textId="7045D95C" w:rsidR="00CE728B" w:rsidRDefault="00E43B3C">
      <w:pPr>
        <w:spacing w:after="0"/>
        <w:ind w:left="-5"/>
        <w:rPr>
          <w:color w:val="333333"/>
          <w:sz w:val="40"/>
        </w:rPr>
      </w:pPr>
      <w:r>
        <w:rPr>
          <w:color w:val="333333"/>
          <w:sz w:val="40"/>
        </w:rPr>
        <w:t>[signature]</w:t>
      </w:r>
    </w:p>
    <w:p w14:paraId="42B0812D" w14:textId="085884C7" w:rsidR="00E43B3C" w:rsidRDefault="00E43B3C">
      <w:pPr>
        <w:spacing w:after="0"/>
        <w:ind w:left="-5"/>
      </w:pPr>
    </w:p>
    <w:p w14:paraId="46EA6936" w14:textId="29B7AD90" w:rsidR="00E43B3C" w:rsidRDefault="00E43B3C">
      <w:pPr>
        <w:spacing w:after="0"/>
        <w:ind w:left="-5"/>
      </w:pPr>
      <w:r>
        <w:t xml:space="preserve">Date </w:t>
      </w:r>
    </w:p>
    <w:p w14:paraId="03096376" w14:textId="068A3001" w:rsidR="00CE728B" w:rsidRDefault="00CE728B">
      <w:pPr>
        <w:spacing w:after="11"/>
        <w:ind w:left="-5"/>
      </w:pPr>
    </w:p>
    <w:sectPr w:rsidR="00CE728B">
      <w:footerReference w:type="even" r:id="rId7"/>
      <w:footerReference w:type="default" r:id="rId8"/>
      <w:footerReference w:type="first" r:id="rId9"/>
      <w:pgSz w:w="12240" w:h="15840"/>
      <w:pgMar w:top="773" w:right="762" w:bottom="1349" w:left="720" w:header="720" w:footer="4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5B67D9" w14:textId="77777777" w:rsidR="005163AF" w:rsidRDefault="005163AF">
      <w:pPr>
        <w:spacing w:after="0" w:line="240" w:lineRule="auto"/>
      </w:pPr>
      <w:r>
        <w:separator/>
      </w:r>
    </w:p>
  </w:endnote>
  <w:endnote w:type="continuationSeparator" w:id="0">
    <w:p w14:paraId="13B8506E" w14:textId="77777777" w:rsidR="005163AF" w:rsidRDefault="005163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E46D92" w14:textId="77777777" w:rsidR="00CE728B" w:rsidRDefault="00D629CF">
    <w:pPr>
      <w:spacing w:after="0"/>
      <w:ind w:left="0" w:right="-42" w:firstLine="0"/>
      <w:jc w:val="right"/>
    </w:pPr>
    <w:r>
      <w:rPr>
        <w:sz w:val="20"/>
      </w:rP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0"/>
      </w:rPr>
      <w:t>1</w:t>
    </w:r>
    <w:r>
      <w:rPr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1B68DA" w14:textId="77777777" w:rsidR="00CE728B" w:rsidRDefault="00D629CF">
    <w:pPr>
      <w:spacing w:after="0"/>
      <w:ind w:left="0" w:right="-42" w:firstLine="0"/>
      <w:jc w:val="right"/>
    </w:pPr>
    <w:r>
      <w:rPr>
        <w:sz w:val="20"/>
      </w:rP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0"/>
      </w:rPr>
      <w:t>1</w:t>
    </w:r>
    <w:r>
      <w:rPr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4E70AC" w14:textId="77777777" w:rsidR="00CE728B" w:rsidRDefault="00D629CF">
    <w:pPr>
      <w:spacing w:after="0"/>
      <w:ind w:left="0" w:right="-42" w:firstLine="0"/>
      <w:jc w:val="right"/>
    </w:pPr>
    <w:r>
      <w:rPr>
        <w:sz w:val="20"/>
      </w:rP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0"/>
      </w:rPr>
      <w:t>1</w:t>
    </w:r>
    <w:r>
      <w:rPr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AB210C" w14:textId="77777777" w:rsidR="005163AF" w:rsidRDefault="005163AF">
      <w:pPr>
        <w:spacing w:after="0" w:line="240" w:lineRule="auto"/>
      </w:pPr>
      <w:r>
        <w:separator/>
      </w:r>
    </w:p>
  </w:footnote>
  <w:footnote w:type="continuationSeparator" w:id="0">
    <w:p w14:paraId="1D3A5C77" w14:textId="77777777" w:rsidR="005163AF" w:rsidRDefault="005163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503344"/>
    <w:multiLevelType w:val="hybridMultilevel"/>
    <w:tmpl w:val="FBA46626"/>
    <w:lvl w:ilvl="0" w:tplc="29D656EC">
      <w:start w:val="1"/>
      <w:numFmt w:val="decimal"/>
      <w:lvlText w:val="%1."/>
      <w:lvlJc w:val="left"/>
      <w:pPr>
        <w:ind w:left="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FD6B404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158438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71CF3E0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006EEC8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938E7B2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C02990A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B4AA4D0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610CAD6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5BB3383"/>
    <w:multiLevelType w:val="hybridMultilevel"/>
    <w:tmpl w:val="BF2A45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F206F49"/>
    <w:multiLevelType w:val="hybridMultilevel"/>
    <w:tmpl w:val="212CEBF2"/>
    <w:lvl w:ilvl="0" w:tplc="5DB8E5A8">
      <w:start w:val="1"/>
      <w:numFmt w:val="decimal"/>
      <w:lvlText w:val="%1."/>
      <w:lvlJc w:val="left"/>
      <w:pPr>
        <w:ind w:left="2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ECAA98E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4CE43A8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9B46436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B6AC8E8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9727A68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658827E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5E8553A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8DCF9C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359506068">
    <w:abstractNumId w:val="2"/>
  </w:num>
  <w:num w:numId="2" w16cid:durableId="467362856">
    <w:abstractNumId w:val="0"/>
  </w:num>
  <w:num w:numId="3" w16cid:durableId="4643238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W0NDQ3NTcyMDc3MDVT0lEKTi0uzszPAykwrAUAVI201ywAAAA="/>
  </w:docVars>
  <w:rsids>
    <w:rsidRoot w:val="00CE728B"/>
    <w:rsid w:val="00265FD2"/>
    <w:rsid w:val="0040046B"/>
    <w:rsid w:val="005163AF"/>
    <w:rsid w:val="0068029A"/>
    <w:rsid w:val="00741A03"/>
    <w:rsid w:val="00821618"/>
    <w:rsid w:val="00CE728B"/>
    <w:rsid w:val="00D629CF"/>
    <w:rsid w:val="00E43B3C"/>
    <w:rsid w:val="00F40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02D366"/>
  <w15:docId w15:val="{03F3FC6D-CB37-4BC1-9FBA-A4FDB77DB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64"/>
      <w:ind w:left="10" w:hanging="10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Arial" w:eastAsia="Arial" w:hAnsi="Arial" w:cs="Arial"/>
      <w:color w:val="999999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999999"/>
      <w:sz w:val="32"/>
    </w:rPr>
  </w:style>
  <w:style w:type="paragraph" w:styleId="ListParagraph">
    <w:name w:val="List Paragraph"/>
    <w:basedOn w:val="Normal"/>
    <w:uiPriority w:val="34"/>
    <w:qFormat/>
    <w:rsid w:val="004004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436</Words>
  <Characters>248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ani Bose</dc:creator>
  <cp:keywords/>
  <cp:lastModifiedBy>Dharmiksai Chilakamari</cp:lastModifiedBy>
  <cp:revision>6</cp:revision>
  <dcterms:created xsi:type="dcterms:W3CDTF">2018-03-20T03:58:00Z</dcterms:created>
  <dcterms:modified xsi:type="dcterms:W3CDTF">2025-03-25T02:33:00Z</dcterms:modified>
</cp:coreProperties>
</file>